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6040B5FE" w:rsidR="00C371B9" w:rsidRPr="00511044" w:rsidRDefault="00985DF5" w:rsidP="00896E57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64ABD1" wp14:editId="2F594AA4">
                <wp:simplePos x="0" y="0"/>
                <wp:positionH relativeFrom="margin">
                  <wp:align>center</wp:align>
                </wp:positionH>
                <wp:positionV relativeFrom="paragraph">
                  <wp:posOffset>7671296</wp:posOffset>
                </wp:positionV>
                <wp:extent cx="6638208" cy="970059"/>
                <wp:effectExtent l="0" t="0" r="0" b="1905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8208" cy="97005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3F467C8B" w:rsidR="006440FD" w:rsidRPr="00985DF5" w:rsidRDefault="00990084" w:rsidP="00985D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Ας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δι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ασφαλίσουμε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ότι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ο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δήμος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[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εισάγετε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το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όνομ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α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του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δήμου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σας] θα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συμμετάσχει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>στην</w:t>
                            </w:r>
                            <w:proofErr w:type="spellEnd"/>
                            <w:r w:rsidRPr="00985DF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0"/>
                                <w:szCs w:val="40"/>
                              </w:rPr>
                              <w:t xml:space="preserve"> ΕΥΡΩΠΑΪΚΗΕΒΔΟΜΑΔΑΚΙΝΗΤΙΚΟΤΗΤΑΣ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4.05pt;width:522.7pt;height:76.4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" fillcolor="white [3212]" stroked="f" strokeweight=".5pt">
                <v:textbox>
                  <w:txbxContent>
                    <w:p w14:paraId="0164ABF7" w14:textId="3F467C8B" w:rsidR="006440FD" w:rsidRPr="00985DF5" w:rsidRDefault="00990084" w:rsidP="00985DF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Ας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δι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ασφαλίσουμε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ότι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ο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δήμος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[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εισάγετε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το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όνομ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α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του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δήμου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σας] θα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συμμετάσχει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>στην</w:t>
                      </w:r>
                      <w:proofErr w:type="spellEnd"/>
                      <w:r w:rsidRPr="00985DF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0"/>
                          <w:szCs w:val="40"/>
                        </w:rPr>
                        <w:t xml:space="preserve"> ΕΥΡΩΠΑΪΚΗΕΒΔΟΜΑΔΑΚΙΝΗΤΙΚΟΤΗΤΑΣ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3F99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64ABD9" wp14:editId="0C43B344">
                <wp:simplePos x="0" y="0"/>
                <wp:positionH relativeFrom="margin">
                  <wp:posOffset>-686435</wp:posOffset>
                </wp:positionH>
                <wp:positionV relativeFrom="paragraph">
                  <wp:posOffset>1094105</wp:posOffset>
                </wp:positionV>
                <wp:extent cx="6783070" cy="775970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77597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5EFCA7" w14:textId="0B5D6AC5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Αξιότιμε/η [Εισάγετε το όνομα και τη θέση του αρμόδιου προσώπου στον δήμο σας],</w:t>
                            </w:r>
                          </w:p>
                          <w:p w14:paraId="0B6C4CC8" w14:textId="3772FBD5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Σας γράφω για να ενθαρρύνω τον δήμο [εισάγετε το όνομα του δήμου] να συμμετάσχει στην ΕΥΡΩΠΑΪΚΗ</w:t>
                            </w:r>
                            <w:r w:rsidRPr="00985DF5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l-GR"/>
                              </w:rPr>
                              <w:t>ΕΒΔΟΜΑΔΑ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ΚΙΝΗΤΙΚΟΤΗΤΑΣ, η οποία θα πραγματοποιηθεί από 16 έως 22 Σεπτεμβρίου 2025.</w:t>
                            </w:r>
                          </w:p>
                          <w:p w14:paraId="7074840E" w14:textId="11F73D5A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Η ΕΥΡΩΠΑΪΚΗ</w:t>
                            </w:r>
                            <w:r w:rsidRPr="00985DF5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l-GR"/>
                              </w:rPr>
                              <w:t>ΕΒΔΟΜΑΔΑ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ΚΙΝΗΤΙΚΟΤΗΤΑΣ είναι η μεγαλύτερη εκστρατεία ενημέρωσης για τη βιώσιμη αστική κινητικότητα. Αποτελεί εξαιρετική ευκαιρία να γιορτάσουμε καλύτερη, καθαρότερη και ασφαλέστερη κινητικότητα με τους κατοίκους, μαζί με χιλιάδες άλλες πόλεις και δήμους!</w:t>
                            </w:r>
                          </w:p>
                          <w:p w14:paraId="76B30A3C" w14:textId="006B41F5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Για να εγγραφεί ο δήμος [εισάγετε το όνομα του δήμου] στην ΕΥΡΩΠΑΪΚΗ</w:t>
                            </w:r>
                            <w:r w:rsidRPr="00985DF5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l-GR"/>
                              </w:rPr>
                              <w:t>ΕΒΔΟΜΑΔΑ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ΚΙΝΗΤΙΚΟΤΗΤΑΣ, πρέπει να πληροί τουλάχιστον ένα από τα παρακάτω κριτήρια:</w:t>
                            </w:r>
                          </w:p>
                          <w:p w14:paraId="0C205845" w14:textId="66469F70" w:rsidR="00E37B21" w:rsidRPr="00985DF5" w:rsidRDefault="00E37B21" w:rsidP="00E37B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Να οργανώσει μια εβδομάδα δραστηριοτήτων για την ευαισθητοποίηση των κατοίκων και των ενδιαφερόμενων φορέων σχετικά με τη βιώσιμη αστική κινητικότητα.</w:t>
                            </w:r>
                          </w:p>
                          <w:p w14:paraId="6F086142" w14:textId="7B1BF6E6" w:rsidR="00E37B21" w:rsidRPr="00985DF5" w:rsidRDefault="00E37B21" w:rsidP="00E37B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Να παρουσιάσει τα επιτεύγματά του κατά τους τελευταίους 12 μήνες στον τομέα της βιώσιμης αστικής κινητικότητας.</w:t>
                            </w:r>
                          </w:p>
                          <w:p w14:paraId="107CC0C8" w14:textId="65E286B8" w:rsidR="00E37B21" w:rsidRPr="00985DF5" w:rsidRDefault="00E37B21" w:rsidP="00E37B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Να οργανώσει μια ημέρα χωρίς αυτοκίνητα, ιδανικά ταυτόχρονα με την Παγκόσμια Ημέρα Χωρίς Αυτοκίνητο, στις 22 Σεπτεμβρίου.</w:t>
                            </w:r>
                          </w:p>
                          <w:p w14:paraId="1909DA55" w14:textId="6DCE06F9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Η ΕΥΡΩΠΑΪΚΗ</w:t>
                            </w:r>
                            <w:r w:rsidRPr="00985DF5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l-GR"/>
                              </w:rPr>
                              <w:t>ΕΒΔΟΜΑΔΑ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ΚΙΝΗΤΙΚΟΤΗΤΑΣ είναι ανοιχτή σε όλους τους δήμους της Ευρώπης και πέραν αυτής. Η εγγραφή είναι δωρεάν και είναι δυνατή σε πολλές γλώσσες. Όλοι οι πόροι είναι διαθέσιμοι απευθείας στην ιστοσελίδα της εκστρατείας, σε διάφορες μορφές και σε όλες τις γλώσσες της ΕΕ.</w:t>
                            </w:r>
                          </w:p>
                          <w:p w14:paraId="4DCEB86E" w14:textId="6AF64A59" w:rsidR="00E37B21" w:rsidRPr="00985DF5" w:rsidRDefault="00E37B21" w:rsidP="00E37B21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 xml:space="preserve">Περισσότερες πληροφορίες: 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fldChar w:fldCharType="begin"/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instrText>HYPERLINK "</w:instrTex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instrText>https://mobilityweek.eu/home/</w:instrTex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instrText>"</w:instrTex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fldChar w:fldCharType="separate"/>
                            </w:r>
                            <w:r w:rsidRPr="00985DF5">
                              <w:rPr>
                                <w:rStyle w:val="Hyperlink"/>
                                <w:rFonts w:ascii="Arial" w:hAnsi="Arial" w:cs="Arial"/>
                                <w:lang w:val="el-GR"/>
                              </w:rPr>
                              <w:t>https://mobilityweek.eu/home/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fldChar w:fldCharType="end"/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4CDA002B" w14:textId="3349399F" w:rsidR="00E37B21" w:rsidRPr="00985DF5" w:rsidRDefault="00E37B21" w:rsidP="00E37B21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 xml:space="preserve">Εγγραφή: </w:t>
                            </w:r>
                            <w:hyperlink r:id="rId8" w:history="1">
                              <w:r w:rsidRPr="00985DF5">
                                <w:rPr>
                                  <w:rStyle w:val="Hyperlink"/>
                                  <w:rFonts w:ascii="Arial" w:hAnsi="Arial" w:cs="Arial"/>
                                  <w:lang w:val="el-GR"/>
                                </w:rPr>
                                <w:t>https://registration.mobilityweek.eu/login.php</w:t>
                              </w:r>
                            </w:hyperlink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?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1A667D45" w14:textId="13D24630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 xml:space="preserve">Το γραφείο της εκστρατείας είναι διαθέσιμο για να απαντήσει σε όλες τις ερωτήσεις και απορίες σας: 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fldChar w:fldCharType="begin"/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instrText>HYPERLINK "mailto:</w:instrTex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instrText>info@mobilityweek.eu</w:instrTex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instrText>"</w:instrTex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fldChar w:fldCharType="separate"/>
                            </w:r>
                            <w:r w:rsidRPr="00985DF5">
                              <w:rPr>
                                <w:rStyle w:val="Hyperlink"/>
                                <w:rFonts w:ascii="Arial" w:hAnsi="Arial" w:cs="Arial"/>
                                <w:lang w:val="el-GR"/>
                              </w:rPr>
                              <w:t>info@mobilityweek.eu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fldChar w:fldCharType="end"/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.</w:t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 xml:space="preserve"> </w:t>
                            </w:r>
                          </w:p>
                          <w:p w14:paraId="08BCEAA4" w14:textId="0656FA6A" w:rsidR="00E37B21" w:rsidRPr="00985DF5" w:rsidRDefault="00E37B21" w:rsidP="00E37B21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Σας ευχαριστώ που εξετάζετε το αίτημά μου.</w:t>
                            </w:r>
                          </w:p>
                          <w:p w14:paraId="0164ABFB" w14:textId="6F5B192E" w:rsidR="00511044" w:rsidRPr="00985DF5" w:rsidRDefault="00E37B21" w:rsidP="005802EF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</w:pP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Με εκτίμηση,</w:t>
                            </w:r>
                            <w:r w:rsidR="005802EF" w:rsidRPr="00985DF5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br/>
                            </w:r>
                            <w:r w:rsidRPr="00985DF5">
                              <w:rPr>
                                <w:rFonts w:ascii="Arial" w:hAnsi="Arial" w:cs="Arial"/>
                                <w:color w:val="FFFFFF" w:themeColor="background1"/>
                                <w:lang w:val="el-GR"/>
                              </w:rPr>
                              <w:t>[Εισάγετε το όνομά σας]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D9" id="Rectángulo 2" o:spid="_x0000_s1027" style="position:absolute;left:0;text-align:left;margin-left:-54.05pt;margin-top:86.15pt;width:534.1pt;height:611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" filled="f" stroked="f">
                <v:textbox>
                  <w:txbxContent>
                    <w:p w14:paraId="565EFCA7" w14:textId="0B5D6AC5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Αξιότιμε/η [Εισάγετε το όνομα και τη θέση του αρμόδιου προσώπου στον δήμο σας],</w:t>
                      </w:r>
                    </w:p>
                    <w:p w14:paraId="0B6C4CC8" w14:textId="3772FBD5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Σας γράφω για να ενθαρρύνω τον δήμο [εισάγετε το όνομα του δήμου] να συμμετάσχει στην ΕΥΡΩΠΑΪΚΗ</w:t>
                      </w:r>
                      <w:r w:rsidRPr="00985DF5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l-GR"/>
                        </w:rPr>
                        <w:t>ΕΒΔΟΜΑΔΑ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ΚΙΝΗΤΙΚΟΤΗΤΑΣ, η οποία θα πραγματοποιηθεί από 16 έως 22 Σεπτεμβρίου 2025.</w:t>
                      </w:r>
                    </w:p>
                    <w:p w14:paraId="7074840E" w14:textId="11F73D5A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Η ΕΥΡΩΠΑΪΚΗ</w:t>
                      </w:r>
                      <w:r w:rsidRPr="00985DF5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l-GR"/>
                        </w:rPr>
                        <w:t>ΕΒΔΟΜΑΔΑ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ΚΙΝΗΤΙΚΟΤΗΤΑΣ είναι η μεγαλύτερη εκστρατεία ενημέρωσης για τη βιώσιμη αστική κινητικότητα. Αποτελεί εξαιρετική ευκαιρία να γιορτάσουμε καλύτερη, καθαρότερη και ασφαλέστερη κινητικότητα με τους κατοίκους, μαζί με χιλιάδες άλλες πόλεις και δήμους!</w:t>
                      </w:r>
                    </w:p>
                    <w:p w14:paraId="76B30A3C" w14:textId="006B41F5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Για να εγγραφεί ο δήμος [εισάγετε το όνομα του δήμου] στην ΕΥΡΩΠΑΪΚΗ</w:t>
                      </w:r>
                      <w:r w:rsidRPr="00985DF5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l-GR"/>
                        </w:rPr>
                        <w:t>ΕΒΔΟΜΑΔΑ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ΚΙΝΗΤΙΚΟΤΗΤΑΣ, πρέπει να πληροί τουλάχιστον ένα από τα παρακάτω κριτήρια:</w:t>
                      </w:r>
                    </w:p>
                    <w:p w14:paraId="0C205845" w14:textId="66469F70" w:rsidR="00E37B21" w:rsidRPr="00985DF5" w:rsidRDefault="00E37B21" w:rsidP="00E37B2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Να οργανώσει μια εβδομάδα δραστηριοτήτων για την ευαισθητοποίηση των κατοίκων και των ενδιαφερόμενων φορέων σχετικά με τη βιώσιμη αστική κινητικότητα.</w:t>
                      </w:r>
                    </w:p>
                    <w:p w14:paraId="6F086142" w14:textId="7B1BF6E6" w:rsidR="00E37B21" w:rsidRPr="00985DF5" w:rsidRDefault="00E37B21" w:rsidP="00E37B2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Να παρουσιάσει τα επιτεύγματά του κατά τους τελευταίους 12 μήνες στον τομέα της βιώσιμης αστικής κινητικότητας.</w:t>
                      </w:r>
                    </w:p>
                    <w:p w14:paraId="107CC0C8" w14:textId="65E286B8" w:rsidR="00E37B21" w:rsidRPr="00985DF5" w:rsidRDefault="00E37B21" w:rsidP="00E37B2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Να οργανώσει μια ημέρα χωρίς αυτοκίνητα, ιδανικά ταυτόχρονα με την Παγκόσμια Ημέρα Χωρίς Αυτοκίνητο, στις 22 Σεπτεμβρίου.</w:t>
                      </w:r>
                    </w:p>
                    <w:p w14:paraId="1909DA55" w14:textId="6DCE06F9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Η ΕΥΡΩΠΑΪΚΗ</w:t>
                      </w:r>
                      <w:r w:rsidRPr="00985DF5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lang w:val="el-GR"/>
                        </w:rPr>
                        <w:t>ΕΒΔΟΜΑΔΑ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ΚΙΝΗΤΙΚΟΤΗΤΑΣ είναι ανοιχτή σε όλους τους δήμους της Ευρώπης και πέραν αυτής. Η εγγραφή είναι δωρεάν και είναι δυνατή σε πολλές γλώσσες. Όλοι οι πόροι είναι διαθέσιμοι απευθείας στην ιστοσελίδα της εκστρατείας, σε διάφορες μορφές και σε όλες τις γλώσσες της ΕΕ.</w:t>
                      </w:r>
                    </w:p>
                    <w:p w14:paraId="4DCEB86E" w14:textId="6AF64A59" w:rsidR="00E37B21" w:rsidRPr="00985DF5" w:rsidRDefault="00E37B21" w:rsidP="00E37B21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 xml:space="preserve">Περισσότερες πληροφορίες: 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fldChar w:fldCharType="begin"/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instrText>HYPERLINK "</w:instrTex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instrText>https://mobilityweek.eu/home/</w:instrTex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instrText>"</w:instrTex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fldChar w:fldCharType="separate"/>
                      </w:r>
                      <w:r w:rsidRPr="00985DF5">
                        <w:rPr>
                          <w:rStyle w:val="Hyperlink"/>
                          <w:rFonts w:ascii="Arial" w:hAnsi="Arial" w:cs="Arial"/>
                          <w:lang w:val="el-GR"/>
                        </w:rPr>
                        <w:t>https://mobilityweek.eu/home/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fldChar w:fldCharType="end"/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4CDA002B" w14:textId="3349399F" w:rsidR="00E37B21" w:rsidRPr="00985DF5" w:rsidRDefault="00E37B21" w:rsidP="00E37B21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 xml:space="preserve">Εγγραφή: </w:t>
                      </w:r>
                      <w:hyperlink r:id="rId9" w:history="1">
                        <w:r w:rsidRPr="00985DF5">
                          <w:rPr>
                            <w:rStyle w:val="Hyperlink"/>
                            <w:rFonts w:ascii="Arial" w:hAnsi="Arial" w:cs="Arial"/>
                            <w:lang w:val="el-GR"/>
                          </w:rPr>
                          <w:t>https://registration.mobilityweek.eu/login.php</w:t>
                        </w:r>
                      </w:hyperlink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?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1A667D45" w14:textId="13D24630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 xml:space="preserve">Το γραφείο της εκστρατείας είναι διαθέσιμο για να απαντήσει σε όλες τις ερωτήσεις και απορίες σας: 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fldChar w:fldCharType="begin"/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instrText>HYPERLINK "mailto:</w:instrTex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instrText>info@mobilityweek.eu</w:instrTex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instrText>"</w:instrTex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fldChar w:fldCharType="separate"/>
                      </w:r>
                      <w:r w:rsidRPr="00985DF5">
                        <w:rPr>
                          <w:rStyle w:val="Hyperlink"/>
                          <w:rFonts w:ascii="Arial" w:hAnsi="Arial" w:cs="Arial"/>
                          <w:lang w:val="el-GR"/>
                        </w:rPr>
                        <w:t>info@mobilityweek.eu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fldChar w:fldCharType="end"/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.</w:t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 xml:space="preserve"> </w:t>
                      </w:r>
                    </w:p>
                    <w:p w14:paraId="08BCEAA4" w14:textId="0656FA6A" w:rsidR="00E37B21" w:rsidRPr="00985DF5" w:rsidRDefault="00E37B21" w:rsidP="00E37B21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Σας ευχαριστώ που εξετάζετε το αίτημά μου.</w:t>
                      </w:r>
                    </w:p>
                    <w:p w14:paraId="0164ABFB" w14:textId="6F5B192E" w:rsidR="00511044" w:rsidRPr="00985DF5" w:rsidRDefault="00E37B21" w:rsidP="005802EF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</w:pP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Με εκτίμηση,</w:t>
                      </w:r>
                      <w:r w:rsidR="005802EF" w:rsidRPr="00985DF5">
                        <w:rPr>
                          <w:rFonts w:ascii="Arial" w:hAnsi="Arial" w:cs="Arial"/>
                          <w:color w:val="FFFFFF" w:themeColor="background1"/>
                        </w:rPr>
                        <w:br/>
                      </w:r>
                      <w:r w:rsidRPr="00985DF5">
                        <w:rPr>
                          <w:rFonts w:ascii="Arial" w:hAnsi="Arial" w:cs="Arial"/>
                          <w:color w:val="FFFFFF" w:themeColor="background1"/>
                          <w:lang w:val="el-GR"/>
                        </w:rPr>
                        <w:t>[Εισάγετε το όνομά σας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02F66"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0164ABEB" wp14:editId="014CD58F">
            <wp:simplePos x="0" y="0"/>
            <wp:positionH relativeFrom="rightMargin">
              <wp:align>left</wp:align>
            </wp:positionH>
            <wp:positionV relativeFrom="paragraph">
              <wp:posOffset>9017635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F66">
        <w:rPr>
          <w:noProof/>
        </w:rPr>
        <w:drawing>
          <wp:anchor distT="0" distB="0" distL="114300" distR="114300" simplePos="0" relativeHeight="251702272" behindDoc="0" locked="0" layoutInCell="1" allowOverlap="1" wp14:anchorId="1DB7C53F" wp14:editId="44AA5520">
            <wp:simplePos x="0" y="0"/>
            <wp:positionH relativeFrom="column">
              <wp:posOffset>-353695</wp:posOffset>
            </wp:positionH>
            <wp:positionV relativeFrom="paragraph">
              <wp:posOffset>8769350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F66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73024547">
                <wp:simplePos x="0" y="0"/>
                <wp:positionH relativeFrom="margin">
                  <wp:posOffset>472440</wp:posOffset>
                </wp:positionH>
                <wp:positionV relativeFrom="paragraph">
                  <wp:posOffset>9023985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6680E537" w:rsidR="002C696A" w:rsidRPr="00B26F89" w:rsidRDefault="00EB4EAE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l-GR"/>
                              </w:rPr>
                              <w:t>Συνδυάζω</w:t>
                            </w:r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&amp;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l-GR"/>
                              </w:rPr>
                              <w:t>Μετακινούμαι</w:t>
                            </w:r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37.2pt;margin-top:710.55pt;width:195.75pt;height:38.75pt;z-index:25169612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" filled="f" stroked="f">
                <v:textbox style="mso-fit-shape-to-text:t">
                  <w:txbxContent>
                    <w:p w14:paraId="58E11583" w14:textId="6680E537" w:rsidR="002C696A" w:rsidRPr="00B26F89" w:rsidRDefault="00EB4EAE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l-GR"/>
                        </w:rPr>
                        <w:t>Συνδυάζω</w:t>
                      </w:r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&amp; 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l-GR"/>
                        </w:rPr>
                        <w:t>Μετακινούμαι</w:t>
                      </w:r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A0B95" w:rsidRPr="00A20D88">
        <w:rPr>
          <w:noProof/>
          <w:lang w:eastAsia="en-GB"/>
        </w:rPr>
        <w:drawing>
          <wp:anchor distT="0" distB="0" distL="114300" distR="114300" simplePos="0" relativeHeight="251698176" behindDoc="0" locked="0" layoutInCell="1" allowOverlap="1" wp14:anchorId="4C2E0000" wp14:editId="550DBB3B">
            <wp:simplePos x="0" y="0"/>
            <wp:positionH relativeFrom="column">
              <wp:posOffset>657860</wp:posOffset>
            </wp:positionH>
            <wp:positionV relativeFrom="paragraph">
              <wp:posOffset>-187960</wp:posOffset>
            </wp:positionV>
            <wp:extent cx="5495290" cy="327025"/>
            <wp:effectExtent l="0" t="0" r="0" b="0"/>
            <wp:wrapNone/>
            <wp:docPr id="191307478" name="Picture 191307478">
              <a:extLst xmlns:a="http://schemas.openxmlformats.org/drawingml/2006/main">
                <a:ext uri="{FF2B5EF4-FFF2-40B4-BE49-F238E27FC236}">
                  <a16:creationId xmlns:a16="http://schemas.microsoft.com/office/drawing/2014/main" id="{915620C5-0DE1-4FEC-A542-DEBAE815CF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915620C5-0DE1-4FEC-A542-DEBAE815CF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290" cy="32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B95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785EB425">
                <wp:simplePos x="0" y="0"/>
                <wp:positionH relativeFrom="margin">
                  <wp:posOffset>554355</wp:posOffset>
                </wp:positionH>
                <wp:positionV relativeFrom="paragraph">
                  <wp:posOffset>165572</wp:posOffset>
                </wp:positionV>
                <wp:extent cx="7003415" cy="429260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03415" cy="4292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21EF1419" w:rsidR="00375ED1" w:rsidRPr="00212A80" w:rsidRDefault="00BA37FD" w:rsidP="003B329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212A80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16-22 </w:t>
                            </w:r>
                            <w:r w:rsidR="003B3299" w:rsidRPr="00212A80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l-GR"/>
                              </w:rPr>
                              <w:t>Σεπτεμβρίου</w:t>
                            </w:r>
                            <w:r w:rsidRPr="00212A80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</w:t>
                            </w:r>
                            <w:r w:rsidR="00375ED1" w:rsidRPr="00212A80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0</w:t>
                            </w:r>
                            <w:r w:rsidR="005A13EB" w:rsidRPr="00212A80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</w:t>
                            </w:r>
                            <w:r w:rsidR="0031703C" w:rsidRPr="00212A80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C3634" id="_x0000_s1029" type="#_x0000_t202" style="position:absolute;left:0;text-align:left;margin-left:43.65pt;margin-top:13.05pt;width:551.45pt;height:33.8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" filled="f" stroked="f">
                <v:textbox>
                  <w:txbxContent>
                    <w:p w14:paraId="2E789057" w14:textId="21EF1419" w:rsidR="00375ED1" w:rsidRPr="00212A80" w:rsidRDefault="00BA37FD" w:rsidP="003B3299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aps/>
                          <w:color w:val="FFFFFF" w:themeColor="background1"/>
                          <w:sz w:val="40"/>
                          <w:szCs w:val="48"/>
                        </w:rPr>
                      </w:pPr>
                      <w:r w:rsidRPr="00212A80">
                        <w:rPr>
                          <w:rFonts w:ascii="Arial" w:hAnsi="Arial" w:cs="Arial"/>
                          <w:caps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16-22 </w:t>
                      </w:r>
                      <w:r w:rsidR="003B3299" w:rsidRPr="00212A80">
                        <w:rPr>
                          <w:rFonts w:ascii="Arial" w:hAnsi="Arial" w:cs="Arial"/>
                          <w:caps/>
                          <w:color w:val="FFFFFF" w:themeColor="background1"/>
                          <w:kern w:val="24"/>
                          <w:sz w:val="40"/>
                          <w:szCs w:val="48"/>
                          <w:lang w:val="el-GR"/>
                        </w:rPr>
                        <w:t>Σεπτεμβρίου</w:t>
                      </w:r>
                      <w:r w:rsidRPr="00212A80">
                        <w:rPr>
                          <w:rFonts w:ascii="Arial" w:hAnsi="Arial" w:cs="Arial"/>
                          <w:caps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</w:t>
                      </w:r>
                      <w:r w:rsidR="00375ED1" w:rsidRPr="00212A80">
                        <w:rPr>
                          <w:rFonts w:ascii="Arial" w:hAnsi="Arial" w:cs="Arial"/>
                          <w:caps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0</w:t>
                      </w:r>
                      <w:r w:rsidR="005A13EB" w:rsidRPr="00212A80">
                        <w:rPr>
                          <w:rFonts w:ascii="Arial" w:hAnsi="Arial" w:cs="Arial"/>
                          <w:caps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</w:t>
                      </w:r>
                      <w:r w:rsidR="0031703C" w:rsidRPr="00212A80">
                        <w:rPr>
                          <w:rFonts w:ascii="Arial" w:hAnsi="Arial" w:cs="Arial"/>
                          <w:caps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A0B95">
        <w:rPr>
          <w:noProof/>
        </w:rPr>
        <w:drawing>
          <wp:anchor distT="0" distB="0" distL="114300" distR="114300" simplePos="0" relativeHeight="251700224" behindDoc="0" locked="0" layoutInCell="1" allowOverlap="1" wp14:anchorId="1ADD6D76" wp14:editId="515C17E6">
            <wp:simplePos x="0" y="0"/>
            <wp:positionH relativeFrom="column">
              <wp:posOffset>-937012</wp:posOffset>
            </wp:positionH>
            <wp:positionV relativeFrom="paragraph">
              <wp:posOffset>-677158</wp:posOffset>
            </wp:positionV>
            <wp:extent cx="1669773" cy="1669773"/>
            <wp:effectExtent l="0" t="0" r="0" b="6985"/>
            <wp:wrapNone/>
            <wp:docPr id="355750301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033" cy="167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6520" w:rsidRPr="00511044">
        <w:rPr>
          <w:noProof/>
          <w:lang w:val="en-GB" w:eastAsia="en-GB"/>
        </w:rPr>
        <w:t xml:space="preserve"> </w: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981C8F"/>
    <w:multiLevelType w:val="hybridMultilevel"/>
    <w:tmpl w:val="8372198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11FD9"/>
    <w:multiLevelType w:val="multilevel"/>
    <w:tmpl w:val="098A3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ED0053"/>
    <w:multiLevelType w:val="multilevel"/>
    <w:tmpl w:val="184A5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5F177B"/>
    <w:multiLevelType w:val="hybridMultilevel"/>
    <w:tmpl w:val="EADCA4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085761">
    <w:abstractNumId w:val="2"/>
  </w:num>
  <w:num w:numId="2" w16cid:durableId="746416838">
    <w:abstractNumId w:val="1"/>
  </w:num>
  <w:num w:numId="3" w16cid:durableId="1214735153">
    <w:abstractNumId w:val="0"/>
  </w:num>
  <w:num w:numId="4" w16cid:durableId="9343613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C0852"/>
    <w:rsid w:val="000E4C0E"/>
    <w:rsid w:val="000F4072"/>
    <w:rsid w:val="001717AD"/>
    <w:rsid w:val="00175A62"/>
    <w:rsid w:val="00195196"/>
    <w:rsid w:val="001A400A"/>
    <w:rsid w:val="001B2734"/>
    <w:rsid w:val="001C4A25"/>
    <w:rsid w:val="001C60D5"/>
    <w:rsid w:val="001C69B7"/>
    <w:rsid w:val="001E4E8E"/>
    <w:rsid w:val="001F3329"/>
    <w:rsid w:val="00212A80"/>
    <w:rsid w:val="002201A1"/>
    <w:rsid w:val="0022049E"/>
    <w:rsid w:val="002554E7"/>
    <w:rsid w:val="002703F3"/>
    <w:rsid w:val="002A0B95"/>
    <w:rsid w:val="002B7E5A"/>
    <w:rsid w:val="002C696A"/>
    <w:rsid w:val="00302F66"/>
    <w:rsid w:val="0031703C"/>
    <w:rsid w:val="003249F3"/>
    <w:rsid w:val="00357566"/>
    <w:rsid w:val="00375ED1"/>
    <w:rsid w:val="00393589"/>
    <w:rsid w:val="003950CA"/>
    <w:rsid w:val="003A7094"/>
    <w:rsid w:val="003B012D"/>
    <w:rsid w:val="003B0965"/>
    <w:rsid w:val="003B1A30"/>
    <w:rsid w:val="003B288D"/>
    <w:rsid w:val="003B3299"/>
    <w:rsid w:val="003D41BF"/>
    <w:rsid w:val="004016F5"/>
    <w:rsid w:val="0041430C"/>
    <w:rsid w:val="00437333"/>
    <w:rsid w:val="00447510"/>
    <w:rsid w:val="00485CBE"/>
    <w:rsid w:val="004942AC"/>
    <w:rsid w:val="004A279C"/>
    <w:rsid w:val="004B6786"/>
    <w:rsid w:val="004F2F45"/>
    <w:rsid w:val="00506D12"/>
    <w:rsid w:val="0051100C"/>
    <w:rsid w:val="00511044"/>
    <w:rsid w:val="00517BD6"/>
    <w:rsid w:val="005802EF"/>
    <w:rsid w:val="005A13EB"/>
    <w:rsid w:val="005A4B51"/>
    <w:rsid w:val="005C2D8D"/>
    <w:rsid w:val="005C7E02"/>
    <w:rsid w:val="005E26DE"/>
    <w:rsid w:val="005F519F"/>
    <w:rsid w:val="006124FF"/>
    <w:rsid w:val="006138C2"/>
    <w:rsid w:val="0063347B"/>
    <w:rsid w:val="006414C0"/>
    <w:rsid w:val="006440FD"/>
    <w:rsid w:val="00644A51"/>
    <w:rsid w:val="00653C66"/>
    <w:rsid w:val="00683039"/>
    <w:rsid w:val="00695540"/>
    <w:rsid w:val="006C489E"/>
    <w:rsid w:val="006C5EE2"/>
    <w:rsid w:val="006F4777"/>
    <w:rsid w:val="00742C73"/>
    <w:rsid w:val="00757556"/>
    <w:rsid w:val="0075777B"/>
    <w:rsid w:val="0076449D"/>
    <w:rsid w:val="007700FF"/>
    <w:rsid w:val="007C0A86"/>
    <w:rsid w:val="007F2CED"/>
    <w:rsid w:val="008061B8"/>
    <w:rsid w:val="00855FCF"/>
    <w:rsid w:val="00862788"/>
    <w:rsid w:val="00874DA0"/>
    <w:rsid w:val="008824EE"/>
    <w:rsid w:val="00896E57"/>
    <w:rsid w:val="008A119A"/>
    <w:rsid w:val="008B2F8C"/>
    <w:rsid w:val="008C6520"/>
    <w:rsid w:val="008D7C34"/>
    <w:rsid w:val="00937FB3"/>
    <w:rsid w:val="00973F99"/>
    <w:rsid w:val="00985DF5"/>
    <w:rsid w:val="00990084"/>
    <w:rsid w:val="009B72B9"/>
    <w:rsid w:val="00A20D88"/>
    <w:rsid w:val="00A26291"/>
    <w:rsid w:val="00A459DA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31327"/>
    <w:rsid w:val="00C371B9"/>
    <w:rsid w:val="00C8418E"/>
    <w:rsid w:val="00C93F06"/>
    <w:rsid w:val="00D42F63"/>
    <w:rsid w:val="00D47820"/>
    <w:rsid w:val="00D72254"/>
    <w:rsid w:val="00D904C4"/>
    <w:rsid w:val="00DA5088"/>
    <w:rsid w:val="00DD3CD5"/>
    <w:rsid w:val="00E37B21"/>
    <w:rsid w:val="00E453D7"/>
    <w:rsid w:val="00E66FB2"/>
    <w:rsid w:val="00E71C46"/>
    <w:rsid w:val="00E754BA"/>
    <w:rsid w:val="00EB2B13"/>
    <w:rsid w:val="00EB4EAE"/>
    <w:rsid w:val="00ED657B"/>
    <w:rsid w:val="00F1212D"/>
    <w:rsid w:val="00F16838"/>
    <w:rsid w:val="00F32FF0"/>
    <w:rsid w:val="00F35877"/>
    <w:rsid w:val="00F7270B"/>
    <w:rsid w:val="00F76855"/>
    <w:rsid w:val="00FA6AD5"/>
    <w:rsid w:val="00FC48B5"/>
    <w:rsid w:val="00FD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7B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B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.mobilityweek.eu/login.php" TargetMode="Externa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7E5A2093-9E3E-4CD8-929E-89A056993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10</cp:revision>
  <cp:lastPrinted>2022-05-02T13:41:00Z</cp:lastPrinted>
  <dcterms:created xsi:type="dcterms:W3CDTF">2025-04-25T14:05:00Z</dcterms:created>
  <dcterms:modified xsi:type="dcterms:W3CDTF">2025-07-24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